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62F568" w14:textId="77777777" w:rsidR="00E21C50" w:rsidRPr="00E21C50" w:rsidRDefault="00E21C50" w:rsidP="00E21C50">
      <w:pPr>
        <w:rPr>
          <w:color w:val="FF0000"/>
        </w:rPr>
      </w:pPr>
      <w:r w:rsidRPr="00E21C50">
        <w:rPr>
          <w:color w:val="FF0000"/>
        </w:rPr>
        <w:t>Introduction To Capstone Project</w:t>
      </w:r>
    </w:p>
    <w:p w14:paraId="096D8E4C" w14:textId="77777777" w:rsidR="00E21C50" w:rsidRPr="00E21C50" w:rsidRDefault="002D21EF" w:rsidP="00E21C50">
      <w:r>
        <w:pict w14:anchorId="3661D631">
          <v:rect id="_x0000_i1025" style="width:0;height:.75pt" o:hralign="center" o:hrstd="t" o:hr="t" fillcolor="#a0a0a0" stroked="f"/>
        </w:pict>
      </w:r>
    </w:p>
    <w:p w14:paraId="4AF8A238" w14:textId="77777777" w:rsidR="00E21C50" w:rsidRPr="00E21C50" w:rsidRDefault="00E21C50" w:rsidP="00E21C50">
      <w:r w:rsidRPr="00E21C50">
        <w:rPr>
          <w:color w:val="00B050"/>
        </w:rPr>
        <w:t xml:space="preserve">You have recently been hired as a Data Analyst </w:t>
      </w:r>
      <w:r w:rsidRPr="00E21C50">
        <w:t xml:space="preserve">by a </w:t>
      </w:r>
      <w:r w:rsidRPr="00E21C50">
        <w:rPr>
          <w:color w:val="00B0F0"/>
        </w:rPr>
        <w:t>global IT and business consulting services firm that is known for their expertise in IT solutions and their team of highly experienced IT consultants</w:t>
      </w:r>
      <w:r w:rsidRPr="00E21C50">
        <w:t xml:space="preserve">. </w:t>
      </w:r>
      <w:r w:rsidRPr="00E21C50">
        <w:rPr>
          <w:b/>
          <w:bCs/>
          <w:color w:val="7030A0"/>
        </w:rPr>
        <w:t>In order to keep pace with changing technologies and remain competitive, your organization regularly analyzes data to help identify future skill requirements.</w:t>
      </w:r>
      <w:r w:rsidRPr="00E21C50">
        <w:rPr>
          <w:color w:val="7030A0"/>
        </w:rPr>
        <w:t xml:space="preserve"> </w:t>
      </w:r>
    </w:p>
    <w:p w14:paraId="3F74296B" w14:textId="77777777" w:rsidR="00E21C50" w:rsidRPr="00E21C50" w:rsidRDefault="00E21C50" w:rsidP="00E21C50">
      <w:pPr>
        <w:rPr>
          <w:b/>
          <w:bCs/>
        </w:rPr>
      </w:pPr>
      <w:r w:rsidRPr="00E21C50">
        <w:rPr>
          <w:b/>
          <w:bCs/>
        </w:rPr>
        <w:t xml:space="preserve">As a Data Analyst, you will be assisting with this initiative and have been tasked with collecting data from various sources and identifying trends for this year's report on emerging skills. </w:t>
      </w:r>
    </w:p>
    <w:p w14:paraId="6665B700" w14:textId="77777777" w:rsidR="00E21C50" w:rsidRPr="00E21C50" w:rsidRDefault="00E21C50" w:rsidP="00E21C50">
      <w:pPr>
        <w:rPr>
          <w:color w:val="FF0000"/>
        </w:rPr>
      </w:pPr>
      <w:r w:rsidRPr="00E21C50">
        <w:rPr>
          <w:color w:val="FF0000"/>
        </w:rPr>
        <w:t>Your first task is to collect the top programming skills that are most in demand from various sources including:</w:t>
      </w:r>
    </w:p>
    <w:p w14:paraId="672A5FA0" w14:textId="77777777" w:rsidR="00E21C50" w:rsidRPr="00E21C50" w:rsidRDefault="00E21C50" w:rsidP="00E21C50">
      <w:pPr>
        <w:numPr>
          <w:ilvl w:val="0"/>
          <w:numId w:val="1"/>
        </w:numPr>
        <w:rPr>
          <w:color w:val="00B0F0"/>
        </w:rPr>
      </w:pPr>
      <w:r w:rsidRPr="00E21C50">
        <w:rPr>
          <w:color w:val="00B0F0"/>
        </w:rPr>
        <w:t>Job postings</w:t>
      </w:r>
    </w:p>
    <w:p w14:paraId="5FA37B27" w14:textId="77777777" w:rsidR="00E21C50" w:rsidRPr="00E21C50" w:rsidRDefault="00E21C50" w:rsidP="00E21C50">
      <w:pPr>
        <w:numPr>
          <w:ilvl w:val="0"/>
          <w:numId w:val="1"/>
        </w:numPr>
        <w:rPr>
          <w:color w:val="00B0F0"/>
        </w:rPr>
      </w:pPr>
      <w:r w:rsidRPr="00E21C50">
        <w:rPr>
          <w:color w:val="00B0F0"/>
        </w:rPr>
        <w:t>Training portals</w:t>
      </w:r>
    </w:p>
    <w:p w14:paraId="1DB874F1" w14:textId="77777777" w:rsidR="00E21C50" w:rsidRPr="00E21C50" w:rsidRDefault="00E21C50" w:rsidP="00E21C50">
      <w:pPr>
        <w:numPr>
          <w:ilvl w:val="0"/>
          <w:numId w:val="1"/>
        </w:numPr>
        <w:rPr>
          <w:color w:val="00B0F0"/>
        </w:rPr>
      </w:pPr>
      <w:r w:rsidRPr="00E21C50">
        <w:rPr>
          <w:color w:val="00B0F0"/>
        </w:rPr>
        <w:t>Surveys</w:t>
      </w:r>
    </w:p>
    <w:p w14:paraId="486AF8FF" w14:textId="77777777" w:rsidR="00E21C50" w:rsidRPr="00E21C50" w:rsidRDefault="00E21C50" w:rsidP="00E21C50">
      <w:pPr>
        <w:rPr>
          <w:color w:val="ED7D31" w:themeColor="accent2"/>
        </w:rPr>
      </w:pPr>
      <w:r w:rsidRPr="00E21C50">
        <w:rPr>
          <w:color w:val="ED7D31" w:themeColor="accent2"/>
        </w:rPr>
        <w:t>Once you have collected enough data, you will begin analyzing the data and identify insights and trends that may include the following:</w:t>
      </w:r>
    </w:p>
    <w:p w14:paraId="4ADF385C" w14:textId="77777777" w:rsidR="00E21C50" w:rsidRPr="00E21C50" w:rsidRDefault="00E21C50" w:rsidP="00E21C50">
      <w:pPr>
        <w:numPr>
          <w:ilvl w:val="0"/>
          <w:numId w:val="2"/>
        </w:numPr>
        <w:rPr>
          <w:color w:val="00B050"/>
        </w:rPr>
      </w:pPr>
      <w:r w:rsidRPr="00E21C50">
        <w:rPr>
          <w:color w:val="00B050"/>
        </w:rPr>
        <w:t>What are the top programming languages in demand?</w:t>
      </w:r>
    </w:p>
    <w:p w14:paraId="70820693" w14:textId="77777777" w:rsidR="00E21C50" w:rsidRPr="00E21C50" w:rsidRDefault="00E21C50" w:rsidP="00E21C50">
      <w:pPr>
        <w:numPr>
          <w:ilvl w:val="0"/>
          <w:numId w:val="2"/>
        </w:numPr>
        <w:rPr>
          <w:color w:val="ED7D31" w:themeColor="accent2"/>
        </w:rPr>
      </w:pPr>
      <w:r w:rsidRPr="00E21C50">
        <w:rPr>
          <w:color w:val="ED7D31" w:themeColor="accent2"/>
        </w:rPr>
        <w:t>What are the top database skills in demand?</w:t>
      </w:r>
    </w:p>
    <w:p w14:paraId="4743177C" w14:textId="77777777" w:rsidR="00E21C50" w:rsidRPr="00E21C50" w:rsidRDefault="00E21C50" w:rsidP="00E21C50">
      <w:pPr>
        <w:numPr>
          <w:ilvl w:val="0"/>
          <w:numId w:val="2"/>
        </w:numPr>
        <w:rPr>
          <w:color w:val="7030A0"/>
        </w:rPr>
      </w:pPr>
      <w:r w:rsidRPr="00E21C50">
        <w:rPr>
          <w:color w:val="7030A0"/>
        </w:rPr>
        <w:t>What are the popular IDEs?</w:t>
      </w:r>
    </w:p>
    <w:p w14:paraId="73E8C10B" w14:textId="77777777" w:rsidR="00E21C50" w:rsidRPr="00E21C50" w:rsidRDefault="00E21C50" w:rsidP="00E21C50">
      <w:pPr>
        <w:rPr>
          <w:color w:val="70AD47" w:themeColor="accent6"/>
        </w:rPr>
      </w:pPr>
      <w:r w:rsidRPr="00E21C50">
        <w:rPr>
          <w:color w:val="70AD47" w:themeColor="accent6"/>
        </w:rPr>
        <w:t xml:space="preserve">You will begin by scraping internet web sites and accessing APIs to collect data in various formats like .csv files, excel sheets, and databases. </w:t>
      </w:r>
    </w:p>
    <w:p w14:paraId="4342AA66" w14:textId="77777777" w:rsidR="00E21C50" w:rsidRPr="00E21C50" w:rsidRDefault="00E21C50" w:rsidP="00E21C50">
      <w:pPr>
        <w:rPr>
          <w:color w:val="FF0000"/>
        </w:rPr>
      </w:pPr>
      <w:r w:rsidRPr="00E21C50">
        <w:rPr>
          <w:color w:val="FF0000"/>
        </w:rPr>
        <w:t xml:space="preserve">Once this is completed, you will make that data ready for analysis using data wrangling techniques. </w:t>
      </w:r>
    </w:p>
    <w:p w14:paraId="6F8FD801" w14:textId="77777777" w:rsidR="00E21C50" w:rsidRPr="00E21C50" w:rsidRDefault="00E21C50" w:rsidP="00E21C50">
      <w:pPr>
        <w:rPr>
          <w:color w:val="00B050"/>
        </w:rPr>
      </w:pPr>
      <w:r w:rsidRPr="00E21C50">
        <w:rPr>
          <w:color w:val="7030A0"/>
        </w:rPr>
        <w:t xml:space="preserve">When the data is ready you will then want to apply statistical techniques to analyze the data. </w:t>
      </w:r>
      <w:r w:rsidRPr="00E21C50">
        <w:rPr>
          <w:color w:val="ED7D31" w:themeColor="accent2"/>
        </w:rPr>
        <w:t xml:space="preserve">Then bring all of your information together by using IBM Cognos Analytics to create your dashboard. </w:t>
      </w:r>
      <w:r w:rsidRPr="00E21C50">
        <w:rPr>
          <w:color w:val="00B050"/>
        </w:rPr>
        <w:t>And finally, show off your storytelling skills by sharing your findings in a presentation.</w:t>
      </w:r>
    </w:p>
    <w:p w14:paraId="7C5E8D1B" w14:textId="77777777" w:rsidR="00E21C50" w:rsidRPr="00E21C50" w:rsidRDefault="00E21C50" w:rsidP="00E21C50">
      <w:r w:rsidRPr="00E21C50">
        <w:t>You will be evaluated using quizzes in each module as well as the final project presentation.</w:t>
      </w:r>
    </w:p>
    <w:p w14:paraId="02DD2252" w14:textId="7C4A9D83" w:rsidR="00D948C5" w:rsidRDefault="00D948C5"/>
    <w:p w14:paraId="0F71D67F" w14:textId="77777777" w:rsidR="00E21C50" w:rsidRPr="00E21C50" w:rsidRDefault="00E21C50" w:rsidP="00E21C50">
      <w:pPr>
        <w:rPr>
          <w:b/>
          <w:bCs/>
          <w:color w:val="FF0000"/>
        </w:rPr>
      </w:pPr>
      <w:r w:rsidRPr="00E21C50">
        <w:rPr>
          <w:b/>
          <w:bCs/>
          <w:color w:val="FF0000"/>
        </w:rPr>
        <w:t>Syllabus</w:t>
      </w:r>
    </w:p>
    <w:p w14:paraId="1D3E6E9A" w14:textId="77777777" w:rsidR="00E21C50" w:rsidRPr="00E21C50" w:rsidRDefault="002D21EF" w:rsidP="00E21C50">
      <w:r>
        <w:pict w14:anchorId="0E4F335B">
          <v:rect id="_x0000_i1026" style="width:0;height:.75pt" o:hralign="center" o:hrstd="t" o:hr="t" fillcolor="#a0a0a0" stroked="f"/>
        </w:pict>
      </w:r>
    </w:p>
    <w:p w14:paraId="7F25C0B7" w14:textId="77777777" w:rsidR="00E21C50" w:rsidRPr="00E21C50" w:rsidRDefault="00E21C50" w:rsidP="00E21C50">
      <w:r w:rsidRPr="00E21C50">
        <w:rPr>
          <w:b/>
          <w:bCs/>
          <w:color w:val="FF0000"/>
        </w:rPr>
        <w:t xml:space="preserve">Module 1: Data Collection </w:t>
      </w:r>
    </w:p>
    <w:p w14:paraId="665F2437" w14:textId="77777777" w:rsidR="00E21C50" w:rsidRPr="00E21C50" w:rsidRDefault="00E21C50" w:rsidP="00E21C50">
      <w:pPr>
        <w:numPr>
          <w:ilvl w:val="0"/>
          <w:numId w:val="3"/>
        </w:numPr>
        <w:rPr>
          <w:color w:val="00B050"/>
        </w:rPr>
      </w:pPr>
      <w:r w:rsidRPr="00E21C50">
        <w:rPr>
          <w:color w:val="00B050"/>
        </w:rPr>
        <w:t xml:space="preserve">Collecting Data Using APIs </w:t>
      </w:r>
    </w:p>
    <w:p w14:paraId="6AFD3602" w14:textId="77777777" w:rsidR="00E21C50" w:rsidRPr="00E21C50" w:rsidRDefault="00E21C50" w:rsidP="00E21C50">
      <w:pPr>
        <w:numPr>
          <w:ilvl w:val="0"/>
          <w:numId w:val="3"/>
        </w:numPr>
        <w:rPr>
          <w:color w:val="00B050"/>
        </w:rPr>
      </w:pPr>
      <w:r w:rsidRPr="00E21C50">
        <w:rPr>
          <w:color w:val="00B050"/>
        </w:rPr>
        <w:t xml:space="preserve">Collecting Data Using Webscraping </w:t>
      </w:r>
    </w:p>
    <w:p w14:paraId="0F0DD760" w14:textId="77777777" w:rsidR="00E21C50" w:rsidRPr="00E21C50" w:rsidRDefault="00E21C50" w:rsidP="00E21C50">
      <w:pPr>
        <w:numPr>
          <w:ilvl w:val="0"/>
          <w:numId w:val="3"/>
        </w:numPr>
        <w:rPr>
          <w:color w:val="00B050"/>
        </w:rPr>
      </w:pPr>
      <w:r w:rsidRPr="00E21C50">
        <w:rPr>
          <w:color w:val="00B050"/>
        </w:rPr>
        <w:t>Exploring Data</w:t>
      </w:r>
    </w:p>
    <w:p w14:paraId="210C400A" w14:textId="77777777" w:rsidR="00E21C50" w:rsidRPr="00E21C50" w:rsidRDefault="00E21C50" w:rsidP="00E21C50">
      <w:pPr>
        <w:rPr>
          <w:color w:val="FF0000"/>
        </w:rPr>
      </w:pPr>
      <w:r w:rsidRPr="00E21C50">
        <w:rPr>
          <w:b/>
          <w:bCs/>
          <w:color w:val="FF0000"/>
        </w:rPr>
        <w:lastRenderedPageBreak/>
        <w:t xml:space="preserve">Module 2: Data Wrangling </w:t>
      </w:r>
    </w:p>
    <w:p w14:paraId="6E018204" w14:textId="77777777" w:rsidR="00E21C50" w:rsidRPr="00E21C50" w:rsidRDefault="00E21C50" w:rsidP="00E21C50">
      <w:pPr>
        <w:numPr>
          <w:ilvl w:val="0"/>
          <w:numId w:val="4"/>
        </w:numPr>
        <w:rPr>
          <w:color w:val="7030A0"/>
        </w:rPr>
      </w:pPr>
      <w:r w:rsidRPr="00E21C50">
        <w:rPr>
          <w:color w:val="7030A0"/>
        </w:rPr>
        <w:t xml:space="preserve">Finding Missing Values </w:t>
      </w:r>
    </w:p>
    <w:p w14:paraId="4AE5D11C" w14:textId="77777777" w:rsidR="00E21C50" w:rsidRPr="00E21C50" w:rsidRDefault="00E21C50" w:rsidP="00E21C50">
      <w:pPr>
        <w:numPr>
          <w:ilvl w:val="0"/>
          <w:numId w:val="4"/>
        </w:numPr>
        <w:rPr>
          <w:color w:val="7030A0"/>
        </w:rPr>
      </w:pPr>
      <w:r w:rsidRPr="00E21C50">
        <w:rPr>
          <w:color w:val="7030A0"/>
        </w:rPr>
        <w:t xml:space="preserve">Determine Missing Values </w:t>
      </w:r>
    </w:p>
    <w:p w14:paraId="6D93EA2C" w14:textId="77777777" w:rsidR="00E21C50" w:rsidRPr="00E21C50" w:rsidRDefault="00E21C50" w:rsidP="00E21C50">
      <w:pPr>
        <w:numPr>
          <w:ilvl w:val="0"/>
          <w:numId w:val="4"/>
        </w:numPr>
        <w:rPr>
          <w:color w:val="7030A0"/>
        </w:rPr>
      </w:pPr>
      <w:r w:rsidRPr="00E21C50">
        <w:rPr>
          <w:color w:val="7030A0"/>
        </w:rPr>
        <w:t xml:space="preserve">Finding Duplicates </w:t>
      </w:r>
    </w:p>
    <w:p w14:paraId="5E8B935E" w14:textId="77777777" w:rsidR="00E21C50" w:rsidRPr="00E21C50" w:rsidRDefault="00E21C50" w:rsidP="00E21C50">
      <w:pPr>
        <w:numPr>
          <w:ilvl w:val="0"/>
          <w:numId w:val="4"/>
        </w:numPr>
        <w:rPr>
          <w:color w:val="7030A0"/>
        </w:rPr>
      </w:pPr>
      <w:r w:rsidRPr="00E21C50">
        <w:rPr>
          <w:color w:val="7030A0"/>
        </w:rPr>
        <w:t xml:space="preserve">Removing Duplicates </w:t>
      </w:r>
    </w:p>
    <w:p w14:paraId="2BA160E1" w14:textId="77777777" w:rsidR="00E21C50" w:rsidRPr="00E21C50" w:rsidRDefault="00E21C50" w:rsidP="00E21C50">
      <w:pPr>
        <w:numPr>
          <w:ilvl w:val="0"/>
          <w:numId w:val="4"/>
        </w:numPr>
        <w:rPr>
          <w:color w:val="7030A0"/>
        </w:rPr>
      </w:pPr>
      <w:r w:rsidRPr="00E21C50">
        <w:rPr>
          <w:color w:val="7030A0"/>
        </w:rPr>
        <w:t>Normalizing Data</w:t>
      </w:r>
    </w:p>
    <w:p w14:paraId="690E6882" w14:textId="77777777" w:rsidR="00E21C50" w:rsidRPr="00E21C50" w:rsidRDefault="00E21C50" w:rsidP="00E21C50">
      <w:pPr>
        <w:rPr>
          <w:color w:val="FF0000"/>
        </w:rPr>
      </w:pPr>
      <w:r w:rsidRPr="00E21C50">
        <w:rPr>
          <w:b/>
          <w:bCs/>
          <w:color w:val="FF0000"/>
        </w:rPr>
        <w:t xml:space="preserve">Module 3: Exploratory Data Analysis </w:t>
      </w:r>
    </w:p>
    <w:p w14:paraId="68CC3C15" w14:textId="77777777" w:rsidR="00E21C50" w:rsidRPr="00E21C50" w:rsidRDefault="00E21C50" w:rsidP="00E21C50">
      <w:pPr>
        <w:numPr>
          <w:ilvl w:val="0"/>
          <w:numId w:val="5"/>
        </w:numPr>
        <w:rPr>
          <w:color w:val="00B050"/>
        </w:rPr>
      </w:pPr>
      <w:r w:rsidRPr="00E21C50">
        <w:rPr>
          <w:color w:val="00B050"/>
        </w:rPr>
        <w:t xml:space="preserve">Distribution </w:t>
      </w:r>
    </w:p>
    <w:p w14:paraId="7E29F14E" w14:textId="77777777" w:rsidR="00E21C50" w:rsidRPr="00E21C50" w:rsidRDefault="00E21C50" w:rsidP="00E21C50">
      <w:pPr>
        <w:numPr>
          <w:ilvl w:val="0"/>
          <w:numId w:val="5"/>
        </w:numPr>
        <w:rPr>
          <w:color w:val="00B050"/>
        </w:rPr>
      </w:pPr>
      <w:r w:rsidRPr="00E21C50">
        <w:rPr>
          <w:color w:val="00B050"/>
        </w:rPr>
        <w:t xml:space="preserve">Outliers </w:t>
      </w:r>
    </w:p>
    <w:p w14:paraId="2A1B2AF5" w14:textId="77777777" w:rsidR="00E21C50" w:rsidRPr="00E21C50" w:rsidRDefault="00E21C50" w:rsidP="00E21C50">
      <w:pPr>
        <w:numPr>
          <w:ilvl w:val="0"/>
          <w:numId w:val="5"/>
        </w:numPr>
        <w:rPr>
          <w:color w:val="00B050"/>
        </w:rPr>
      </w:pPr>
      <w:r w:rsidRPr="00E21C50">
        <w:rPr>
          <w:color w:val="00B050"/>
        </w:rPr>
        <w:t>Correlation</w:t>
      </w:r>
    </w:p>
    <w:p w14:paraId="6F4BC8F3" w14:textId="77777777" w:rsidR="00E21C50" w:rsidRPr="00E21C50" w:rsidRDefault="00E21C50" w:rsidP="00E21C50">
      <w:pPr>
        <w:rPr>
          <w:color w:val="FF0000"/>
        </w:rPr>
      </w:pPr>
      <w:r w:rsidRPr="00E21C50">
        <w:rPr>
          <w:b/>
          <w:bCs/>
          <w:color w:val="FF0000"/>
        </w:rPr>
        <w:t xml:space="preserve">Module 4: Data Visualization </w:t>
      </w:r>
    </w:p>
    <w:p w14:paraId="49690B36" w14:textId="77777777" w:rsidR="00E21C50" w:rsidRPr="00E21C50" w:rsidRDefault="00E21C50" w:rsidP="00E21C50">
      <w:pPr>
        <w:numPr>
          <w:ilvl w:val="0"/>
          <w:numId w:val="6"/>
        </w:numPr>
        <w:rPr>
          <w:color w:val="7030A0"/>
        </w:rPr>
      </w:pPr>
      <w:r w:rsidRPr="00E21C50">
        <w:rPr>
          <w:color w:val="7030A0"/>
        </w:rPr>
        <w:t xml:space="preserve">Visualizing Distribution of Data </w:t>
      </w:r>
    </w:p>
    <w:p w14:paraId="5DDFF70C" w14:textId="77777777" w:rsidR="00E21C50" w:rsidRPr="00E21C50" w:rsidRDefault="00E21C50" w:rsidP="00E21C50">
      <w:pPr>
        <w:numPr>
          <w:ilvl w:val="0"/>
          <w:numId w:val="6"/>
        </w:numPr>
        <w:rPr>
          <w:color w:val="7030A0"/>
        </w:rPr>
      </w:pPr>
      <w:r w:rsidRPr="00E21C50">
        <w:rPr>
          <w:color w:val="7030A0"/>
        </w:rPr>
        <w:t xml:space="preserve">Relationship </w:t>
      </w:r>
    </w:p>
    <w:p w14:paraId="74157ECB" w14:textId="77777777" w:rsidR="00E21C50" w:rsidRPr="00E21C50" w:rsidRDefault="00E21C50" w:rsidP="00E21C50">
      <w:pPr>
        <w:numPr>
          <w:ilvl w:val="0"/>
          <w:numId w:val="6"/>
        </w:numPr>
        <w:rPr>
          <w:color w:val="7030A0"/>
        </w:rPr>
      </w:pPr>
      <w:r w:rsidRPr="00E21C50">
        <w:rPr>
          <w:color w:val="7030A0"/>
        </w:rPr>
        <w:t xml:space="preserve">Composition </w:t>
      </w:r>
    </w:p>
    <w:p w14:paraId="77AE201D" w14:textId="77777777" w:rsidR="00E21C50" w:rsidRPr="00E21C50" w:rsidRDefault="00E21C50" w:rsidP="00E21C50">
      <w:pPr>
        <w:numPr>
          <w:ilvl w:val="0"/>
          <w:numId w:val="6"/>
        </w:numPr>
        <w:rPr>
          <w:color w:val="7030A0"/>
        </w:rPr>
      </w:pPr>
      <w:r w:rsidRPr="00E21C50">
        <w:rPr>
          <w:color w:val="7030A0"/>
        </w:rPr>
        <w:t>Comparison</w:t>
      </w:r>
    </w:p>
    <w:p w14:paraId="6E12E7CD" w14:textId="77777777" w:rsidR="00E21C50" w:rsidRPr="00E21C50" w:rsidRDefault="00E21C50" w:rsidP="00E21C50">
      <w:r w:rsidRPr="00E21C50">
        <w:rPr>
          <w:b/>
          <w:bCs/>
          <w:color w:val="FF0000"/>
        </w:rPr>
        <w:t>Module 5: Dashboard Creation</w:t>
      </w:r>
    </w:p>
    <w:p w14:paraId="665399A2" w14:textId="77777777" w:rsidR="00E21C50" w:rsidRPr="00E21C50" w:rsidRDefault="00E21C50" w:rsidP="00E21C50">
      <w:pPr>
        <w:numPr>
          <w:ilvl w:val="0"/>
          <w:numId w:val="7"/>
        </w:numPr>
        <w:rPr>
          <w:color w:val="00B050"/>
        </w:rPr>
      </w:pPr>
      <w:r w:rsidRPr="00E21C50">
        <w:rPr>
          <w:color w:val="00B050"/>
        </w:rPr>
        <w:t>Dashboards</w:t>
      </w:r>
    </w:p>
    <w:p w14:paraId="3039C6ED" w14:textId="77777777" w:rsidR="00E21C50" w:rsidRPr="00E21C50" w:rsidRDefault="00E21C50" w:rsidP="00E21C50">
      <w:pPr>
        <w:rPr>
          <w:color w:val="FF0000"/>
        </w:rPr>
      </w:pPr>
      <w:r w:rsidRPr="00E21C50">
        <w:rPr>
          <w:b/>
          <w:bCs/>
          <w:color w:val="FF0000"/>
        </w:rPr>
        <w:t>Module 6: Presentation of Findings</w:t>
      </w:r>
    </w:p>
    <w:p w14:paraId="33913B3B" w14:textId="77777777" w:rsidR="00E21C50" w:rsidRPr="00E21C50" w:rsidRDefault="00E21C50" w:rsidP="00E21C50">
      <w:pPr>
        <w:numPr>
          <w:ilvl w:val="0"/>
          <w:numId w:val="8"/>
        </w:numPr>
        <w:rPr>
          <w:color w:val="ED7D31" w:themeColor="accent2"/>
        </w:rPr>
      </w:pPr>
      <w:r w:rsidRPr="00E21C50">
        <w:rPr>
          <w:color w:val="ED7D31" w:themeColor="accent2"/>
        </w:rPr>
        <w:t>Final Presentation</w:t>
      </w:r>
    </w:p>
    <w:p w14:paraId="5589B608" w14:textId="4616A095" w:rsidR="00E21C50" w:rsidRDefault="00E21C50"/>
    <w:p w14:paraId="6D1B4C78" w14:textId="4B51775A" w:rsidR="000822AF" w:rsidRDefault="000822AF"/>
    <w:p w14:paraId="0F5C96EF" w14:textId="6E16FD21" w:rsidR="000822AF" w:rsidRDefault="000822AF"/>
    <w:p w14:paraId="02F9BE92" w14:textId="4210A9F3" w:rsidR="000822AF" w:rsidRDefault="000822AF"/>
    <w:p w14:paraId="1454B0FD" w14:textId="10169EFF" w:rsidR="000822AF" w:rsidRDefault="000822AF"/>
    <w:p w14:paraId="4EDE623F" w14:textId="446BDAE9" w:rsidR="000822AF" w:rsidRDefault="000822AF"/>
    <w:p w14:paraId="78B9F62E" w14:textId="1126453D" w:rsidR="000822AF" w:rsidRDefault="000822AF"/>
    <w:p w14:paraId="043AF8D3" w14:textId="65686AF3" w:rsidR="000822AF" w:rsidRDefault="000822AF"/>
    <w:p w14:paraId="71DBE43C" w14:textId="1BCFCA95" w:rsidR="000822AF" w:rsidRDefault="000822AF"/>
    <w:p w14:paraId="0D9B887A" w14:textId="77777777" w:rsidR="000822AF" w:rsidRDefault="000822AF"/>
    <w:p w14:paraId="5B10DDB2" w14:textId="77777777" w:rsidR="000822AF" w:rsidRPr="000822AF" w:rsidRDefault="000822AF" w:rsidP="000822AF">
      <w:pPr>
        <w:rPr>
          <w:color w:val="FF0000"/>
        </w:rPr>
      </w:pPr>
      <w:r w:rsidRPr="000822AF">
        <w:rPr>
          <w:color w:val="FF0000"/>
        </w:rPr>
        <w:lastRenderedPageBreak/>
        <w:t>How to Get Data</w:t>
      </w:r>
    </w:p>
    <w:p w14:paraId="3115EF6C" w14:textId="77777777" w:rsidR="000822AF" w:rsidRPr="000822AF" w:rsidRDefault="000822AF" w:rsidP="000822AF">
      <w:pPr>
        <w:rPr>
          <w:color w:val="00B050"/>
        </w:rPr>
      </w:pPr>
      <w:r w:rsidRPr="000822AF">
        <w:rPr>
          <w:color w:val="00B050"/>
        </w:rPr>
        <w:t>In the coming future data will increasingly be shared using Application Programming Interfaces (APIs).</w:t>
      </w:r>
      <w:r w:rsidRPr="000822AF">
        <w:rPr>
          <w:color w:val="00B050"/>
        </w:rPr>
        <w:br/>
        <w:t>An API is hosted on the public internet or a private network. APIs provide anytime access to the latest data.</w:t>
      </w:r>
    </w:p>
    <w:p w14:paraId="318EE272" w14:textId="77777777" w:rsidR="000822AF" w:rsidRPr="000822AF" w:rsidRDefault="000822AF" w:rsidP="000822AF">
      <w:pPr>
        <w:rPr>
          <w:color w:val="FF0000"/>
        </w:rPr>
      </w:pPr>
      <w:r w:rsidRPr="000822AF">
        <w:rPr>
          <w:color w:val="FF0000"/>
        </w:rPr>
        <w:t>Your assignment is to get the number of job openings using the GitHub Jobs API for technologies like:</w:t>
      </w:r>
    </w:p>
    <w:p w14:paraId="5191EB95" w14:textId="77777777" w:rsidR="000822AF" w:rsidRPr="000822AF" w:rsidRDefault="000822AF" w:rsidP="000822AF">
      <w:pPr>
        <w:numPr>
          <w:ilvl w:val="0"/>
          <w:numId w:val="9"/>
        </w:numPr>
        <w:rPr>
          <w:color w:val="FF0000"/>
        </w:rPr>
      </w:pPr>
      <w:r w:rsidRPr="000822AF">
        <w:rPr>
          <w:color w:val="FF0000"/>
        </w:rPr>
        <w:t>Java</w:t>
      </w:r>
    </w:p>
    <w:p w14:paraId="6607877F" w14:textId="77777777" w:rsidR="000822AF" w:rsidRPr="000822AF" w:rsidRDefault="000822AF" w:rsidP="000822AF">
      <w:pPr>
        <w:numPr>
          <w:ilvl w:val="0"/>
          <w:numId w:val="9"/>
        </w:numPr>
        <w:rPr>
          <w:color w:val="FF0000"/>
        </w:rPr>
      </w:pPr>
      <w:r w:rsidRPr="000822AF">
        <w:rPr>
          <w:color w:val="FF0000"/>
        </w:rPr>
        <w:t>Python</w:t>
      </w:r>
    </w:p>
    <w:p w14:paraId="49E60135" w14:textId="77777777" w:rsidR="000822AF" w:rsidRPr="000822AF" w:rsidRDefault="000822AF" w:rsidP="000822AF">
      <w:pPr>
        <w:numPr>
          <w:ilvl w:val="0"/>
          <w:numId w:val="9"/>
        </w:numPr>
        <w:rPr>
          <w:color w:val="FF0000"/>
        </w:rPr>
      </w:pPr>
      <w:r w:rsidRPr="000822AF">
        <w:rPr>
          <w:color w:val="FF0000"/>
        </w:rPr>
        <w:t>MySQL</w:t>
      </w:r>
    </w:p>
    <w:p w14:paraId="17C92194" w14:textId="77777777" w:rsidR="000822AF" w:rsidRPr="000822AF" w:rsidRDefault="000822AF" w:rsidP="000822AF">
      <w:pPr>
        <w:numPr>
          <w:ilvl w:val="0"/>
          <w:numId w:val="9"/>
        </w:numPr>
        <w:rPr>
          <w:color w:val="FF0000"/>
        </w:rPr>
      </w:pPr>
      <w:r w:rsidRPr="000822AF">
        <w:rPr>
          <w:color w:val="FF0000"/>
        </w:rPr>
        <w:t>C++</w:t>
      </w:r>
    </w:p>
    <w:p w14:paraId="1A19DDA5" w14:textId="77777777" w:rsidR="000822AF" w:rsidRPr="000822AF" w:rsidRDefault="000822AF" w:rsidP="000822AF">
      <w:pPr>
        <w:numPr>
          <w:ilvl w:val="0"/>
          <w:numId w:val="9"/>
        </w:numPr>
        <w:rPr>
          <w:color w:val="FF0000"/>
        </w:rPr>
      </w:pPr>
      <w:r w:rsidRPr="000822AF">
        <w:rPr>
          <w:color w:val="FF0000"/>
        </w:rPr>
        <w:t>C#</w:t>
      </w:r>
    </w:p>
    <w:p w14:paraId="6D58C33A" w14:textId="77777777" w:rsidR="000822AF" w:rsidRPr="000822AF" w:rsidRDefault="000822AF" w:rsidP="000822AF">
      <w:pPr>
        <w:rPr>
          <w:color w:val="ED7D31" w:themeColor="accent2"/>
        </w:rPr>
      </w:pPr>
      <w:r w:rsidRPr="000822AF">
        <w:rPr>
          <w:color w:val="ED7D31" w:themeColor="accent2"/>
        </w:rPr>
        <w:t>GitHub Jobs API allows anyone to query for the jobs based upon:</w:t>
      </w:r>
    </w:p>
    <w:p w14:paraId="0146826F" w14:textId="77777777" w:rsidR="000822AF" w:rsidRPr="000822AF" w:rsidRDefault="000822AF" w:rsidP="000822AF">
      <w:pPr>
        <w:numPr>
          <w:ilvl w:val="0"/>
          <w:numId w:val="10"/>
        </w:numPr>
        <w:rPr>
          <w:color w:val="ED7D31" w:themeColor="accent2"/>
        </w:rPr>
      </w:pPr>
      <w:r w:rsidRPr="000822AF">
        <w:rPr>
          <w:color w:val="ED7D31" w:themeColor="accent2"/>
        </w:rPr>
        <w:t>Technology like Python, MySQL</w:t>
      </w:r>
    </w:p>
    <w:p w14:paraId="09068144" w14:textId="77777777" w:rsidR="000822AF" w:rsidRPr="000822AF" w:rsidRDefault="000822AF" w:rsidP="000822AF">
      <w:pPr>
        <w:numPr>
          <w:ilvl w:val="0"/>
          <w:numId w:val="10"/>
        </w:numPr>
        <w:rPr>
          <w:color w:val="ED7D31" w:themeColor="accent2"/>
        </w:rPr>
      </w:pPr>
      <w:r w:rsidRPr="000822AF">
        <w:rPr>
          <w:color w:val="ED7D31" w:themeColor="accent2"/>
        </w:rPr>
        <w:t>City like New York, Bangalore</w:t>
      </w:r>
    </w:p>
    <w:p w14:paraId="5999D63C" w14:textId="38EE5FDF" w:rsidR="000822AF" w:rsidRPr="000822AF" w:rsidRDefault="000822AF" w:rsidP="000822AF">
      <w:pPr>
        <w:rPr>
          <w:color w:val="7030A0"/>
        </w:rPr>
      </w:pPr>
      <w:r w:rsidRPr="000822AF">
        <w:rPr>
          <w:color w:val="7030A0"/>
        </w:rPr>
        <w:t xml:space="preserve">Here are the technical details to access the API. </w:t>
      </w:r>
    </w:p>
    <w:p w14:paraId="7DBC9A8A" w14:textId="77777777" w:rsidR="000822AF" w:rsidRPr="000822AF" w:rsidRDefault="000822AF" w:rsidP="000822AF">
      <w:pPr>
        <w:rPr>
          <w:color w:val="7030A0"/>
        </w:rPr>
      </w:pPr>
      <w:r w:rsidRPr="000822AF">
        <w:rPr>
          <w:color w:val="7030A0"/>
        </w:rPr>
        <w:t>The GitHub Jobs API allows you to search, and view jobs with JSON over HTTP.</w:t>
      </w:r>
    </w:p>
    <w:p w14:paraId="4781A774" w14:textId="6A907A28" w:rsidR="000822AF" w:rsidRPr="000822AF" w:rsidRDefault="000822AF" w:rsidP="000822AF">
      <w:pPr>
        <w:rPr>
          <w:color w:val="FF0000"/>
        </w:rPr>
      </w:pPr>
      <w:r w:rsidRPr="000822AF">
        <w:rPr>
          <w:color w:val="FF0000"/>
        </w:rPr>
        <w:t xml:space="preserve">To get the JSON representation of any search result or job listing, </w:t>
      </w:r>
      <w:proofErr w:type="gramStart"/>
      <w:r w:rsidRPr="000822AF">
        <w:rPr>
          <w:color w:val="FF0000"/>
        </w:rPr>
        <w:t>append .json</w:t>
      </w:r>
      <w:proofErr w:type="gramEnd"/>
      <w:r w:rsidRPr="000822AF">
        <w:rPr>
          <w:color w:val="FF0000"/>
        </w:rPr>
        <w:t xml:space="preserve"> to the URL you'd use on the HTML GitHub Jobs site.</w:t>
      </w:r>
    </w:p>
    <w:p w14:paraId="5401E8C7" w14:textId="77777777" w:rsidR="000822AF" w:rsidRPr="000822AF" w:rsidRDefault="000822AF" w:rsidP="000822AF">
      <w:pPr>
        <w:rPr>
          <w:b/>
          <w:bCs/>
        </w:rPr>
      </w:pPr>
      <w:r w:rsidRPr="000822AF">
        <w:rPr>
          <w:b/>
          <w:bCs/>
          <w:highlight w:val="red"/>
        </w:rPr>
        <w:t xml:space="preserve">For example, below </w:t>
      </w:r>
      <w:proofErr w:type="spellStart"/>
      <w:r w:rsidRPr="000822AF">
        <w:rPr>
          <w:b/>
          <w:bCs/>
          <w:highlight w:val="red"/>
        </w:rPr>
        <w:t>url</w:t>
      </w:r>
      <w:proofErr w:type="spellEnd"/>
      <w:r w:rsidRPr="000822AF">
        <w:rPr>
          <w:b/>
          <w:bCs/>
          <w:highlight w:val="red"/>
        </w:rPr>
        <w:t xml:space="preserve"> will search for Python jobs near New York:</w:t>
      </w:r>
    </w:p>
    <w:p w14:paraId="684BF9C0" w14:textId="77777777" w:rsidR="000822AF" w:rsidRPr="000822AF" w:rsidRDefault="002D21EF" w:rsidP="000822AF">
      <w:hyperlink r:id="rId5" w:tgtFrame="_blank" w:history="1">
        <w:r w:rsidR="000822AF" w:rsidRPr="000822AF">
          <w:rPr>
            <w:rStyle w:val="Hyperlink"/>
          </w:rPr>
          <w:t>https://jobs.github.com/positions?description=python\&amp;location=new+york</w:t>
        </w:r>
      </w:hyperlink>
    </w:p>
    <w:p w14:paraId="45B92453" w14:textId="77777777" w:rsidR="000822AF" w:rsidRPr="000822AF" w:rsidRDefault="000822AF" w:rsidP="000822AF">
      <w:r w:rsidRPr="000822AF">
        <w:t xml:space="preserve">To get the JSON representation of those jobs, just use </w:t>
      </w:r>
      <w:proofErr w:type="spellStart"/>
      <w:proofErr w:type="gramStart"/>
      <w:r w:rsidRPr="000822AF">
        <w:t>positions.json</w:t>
      </w:r>
      <w:proofErr w:type="spellEnd"/>
      <w:proofErr w:type="gramEnd"/>
      <w:r w:rsidRPr="000822AF">
        <w:t>:</w:t>
      </w:r>
    </w:p>
    <w:p w14:paraId="6AB35B5E" w14:textId="77777777" w:rsidR="000822AF" w:rsidRPr="000822AF" w:rsidRDefault="002D21EF" w:rsidP="000822AF">
      <w:hyperlink r:id="rId6" w:tgtFrame="_blank" w:history="1">
        <w:r w:rsidR="000822AF" w:rsidRPr="000822AF">
          <w:rPr>
            <w:rStyle w:val="Hyperlink"/>
          </w:rPr>
          <w:t>https://jobs.github.com/positions.json?description=python\&amp;location=new+york</w:t>
        </w:r>
      </w:hyperlink>
    </w:p>
    <w:p w14:paraId="7DC50F78" w14:textId="77777777" w:rsidR="000822AF" w:rsidRPr="000822AF" w:rsidRDefault="000822AF" w:rsidP="000822AF">
      <w:r w:rsidRPr="000822AF">
        <w:rPr>
          <w:highlight w:val="red"/>
        </w:rPr>
        <w:t>Pagination</w:t>
      </w:r>
    </w:p>
    <w:p w14:paraId="0BEF6522" w14:textId="77777777" w:rsidR="000822AF" w:rsidRPr="000822AF" w:rsidRDefault="000822AF" w:rsidP="000822AF">
      <w:r w:rsidRPr="000822AF">
        <w:t>The API also supports pagination. /</w:t>
      </w:r>
      <w:proofErr w:type="spellStart"/>
      <w:proofErr w:type="gramStart"/>
      <w:r w:rsidRPr="000822AF">
        <w:t>positions.json</w:t>
      </w:r>
      <w:proofErr w:type="spellEnd"/>
      <w:proofErr w:type="gramEnd"/>
      <w:r w:rsidRPr="000822AF">
        <w:t>, for example, will only return 50 positions at a time. You can paginate results by adding a page parameter to your queries.</w:t>
      </w:r>
    </w:p>
    <w:p w14:paraId="7A078A9C" w14:textId="77777777" w:rsidR="000822AF" w:rsidRPr="000822AF" w:rsidRDefault="000822AF" w:rsidP="000822AF">
      <w:r w:rsidRPr="000822AF">
        <w:t>Pagination starts by default at 0.</w:t>
      </w:r>
    </w:p>
    <w:p w14:paraId="0E5D8AE5" w14:textId="77777777" w:rsidR="000822AF" w:rsidRPr="000822AF" w:rsidRDefault="000822AF" w:rsidP="000822AF">
      <w:r w:rsidRPr="000822AF">
        <w:t>Examples</w:t>
      </w:r>
    </w:p>
    <w:p w14:paraId="35A62F5C" w14:textId="77777777" w:rsidR="000822AF" w:rsidRPr="000822AF" w:rsidRDefault="002D21EF" w:rsidP="000822AF">
      <w:hyperlink r:id="rId7" w:tgtFrame="_blank" w:history="1">
        <w:r w:rsidR="000822AF" w:rsidRPr="000822AF">
          <w:rPr>
            <w:rStyle w:val="Hyperlink"/>
          </w:rPr>
          <w:t>https://jobs.github.com/positions.json?description=ruby\&amp;page=1</w:t>
        </w:r>
      </w:hyperlink>
      <w:r w:rsidR="000822AF" w:rsidRPr="000822AF">
        <w:br/>
      </w:r>
      <w:hyperlink r:id="rId8" w:tgtFrame="_blank" w:history="1">
        <w:r w:rsidR="000822AF" w:rsidRPr="000822AF">
          <w:rPr>
            <w:rStyle w:val="Hyperlink"/>
          </w:rPr>
          <w:t>https://jobs.github.com/positions.json?page=1\&amp;search=code</w:t>
        </w:r>
      </w:hyperlink>
    </w:p>
    <w:p w14:paraId="4373B0CB" w14:textId="77777777" w:rsidR="000822AF" w:rsidRPr="000822AF" w:rsidRDefault="000822AF" w:rsidP="000822AF">
      <w:r w:rsidRPr="000822AF">
        <w:t>GET /</w:t>
      </w:r>
      <w:proofErr w:type="spellStart"/>
      <w:proofErr w:type="gramStart"/>
      <w:r w:rsidRPr="000822AF">
        <w:t>positions.json</w:t>
      </w:r>
      <w:proofErr w:type="spellEnd"/>
      <w:proofErr w:type="gramEnd"/>
    </w:p>
    <w:p w14:paraId="48522374" w14:textId="77777777" w:rsidR="000822AF" w:rsidRPr="000822AF" w:rsidRDefault="000822AF" w:rsidP="000822AF">
      <w:r w:rsidRPr="000822AF">
        <w:t>Search for jobs by term, location, full time vs part time, or any combination of the three. All parameters are optional.</w:t>
      </w:r>
    </w:p>
    <w:p w14:paraId="1226EC77" w14:textId="77777777" w:rsidR="000822AF" w:rsidRPr="000822AF" w:rsidRDefault="000822AF" w:rsidP="000822AF">
      <w:r w:rsidRPr="000822AF">
        <w:rPr>
          <w:highlight w:val="red"/>
        </w:rPr>
        <w:lastRenderedPageBreak/>
        <w:t>Parameters</w:t>
      </w:r>
    </w:p>
    <w:p w14:paraId="7A4A441B" w14:textId="77777777" w:rsidR="000822AF" w:rsidRPr="000822AF" w:rsidRDefault="000822AF" w:rsidP="000822AF">
      <w:pPr>
        <w:numPr>
          <w:ilvl w:val="0"/>
          <w:numId w:val="11"/>
        </w:numPr>
      </w:pPr>
      <w:r w:rsidRPr="000822AF">
        <w:t>description — A search term, such as "ruby" or "java". This parameter is aliased to search.</w:t>
      </w:r>
    </w:p>
    <w:p w14:paraId="0E23A677" w14:textId="77777777" w:rsidR="000822AF" w:rsidRPr="000822AF" w:rsidRDefault="000822AF" w:rsidP="000822AF">
      <w:pPr>
        <w:numPr>
          <w:ilvl w:val="0"/>
          <w:numId w:val="11"/>
        </w:numPr>
      </w:pPr>
      <w:r w:rsidRPr="000822AF">
        <w:t>location — A city name, zip code, or other location search term.</w:t>
      </w:r>
    </w:p>
    <w:p w14:paraId="08B5D104" w14:textId="77777777" w:rsidR="000822AF" w:rsidRPr="000822AF" w:rsidRDefault="000822AF" w:rsidP="000822AF">
      <w:pPr>
        <w:numPr>
          <w:ilvl w:val="0"/>
          <w:numId w:val="11"/>
        </w:numPr>
      </w:pPr>
      <w:proofErr w:type="spellStart"/>
      <w:r w:rsidRPr="000822AF">
        <w:t>lat</w:t>
      </w:r>
      <w:proofErr w:type="spellEnd"/>
      <w:r w:rsidRPr="000822AF">
        <w:t xml:space="preserve"> — A specific latitude. If used, you must also send long and must not send location.</w:t>
      </w:r>
    </w:p>
    <w:p w14:paraId="42203941" w14:textId="77777777" w:rsidR="000822AF" w:rsidRPr="000822AF" w:rsidRDefault="000822AF" w:rsidP="000822AF">
      <w:pPr>
        <w:numPr>
          <w:ilvl w:val="0"/>
          <w:numId w:val="11"/>
        </w:numPr>
      </w:pPr>
      <w:r w:rsidRPr="000822AF">
        <w:t xml:space="preserve">long — A specific longitude. If used, you must also send </w:t>
      </w:r>
      <w:proofErr w:type="spellStart"/>
      <w:r w:rsidRPr="000822AF">
        <w:t>lat</w:t>
      </w:r>
      <w:proofErr w:type="spellEnd"/>
      <w:r w:rsidRPr="000822AF">
        <w:t xml:space="preserve"> and must not send location.</w:t>
      </w:r>
    </w:p>
    <w:p w14:paraId="6941524B" w14:textId="77777777" w:rsidR="000822AF" w:rsidRPr="000822AF" w:rsidRDefault="000822AF" w:rsidP="000822AF">
      <w:pPr>
        <w:numPr>
          <w:ilvl w:val="0"/>
          <w:numId w:val="11"/>
        </w:numPr>
      </w:pPr>
      <w:proofErr w:type="spellStart"/>
      <w:r w:rsidRPr="000822AF">
        <w:t>full_time</w:t>
      </w:r>
      <w:proofErr w:type="spellEnd"/>
      <w:r w:rsidRPr="000822AF">
        <w:t xml:space="preserve"> — If you want to limit results to full time positions set this parameter to 'true'.</w:t>
      </w:r>
    </w:p>
    <w:p w14:paraId="09FF05BB" w14:textId="77777777" w:rsidR="000822AF" w:rsidRPr="000822AF" w:rsidRDefault="000822AF" w:rsidP="000822AF">
      <w:r w:rsidRPr="000822AF">
        <w:t>Examples</w:t>
      </w:r>
    </w:p>
    <w:p w14:paraId="178B7B6D" w14:textId="77777777" w:rsidR="000822AF" w:rsidRPr="000822AF" w:rsidRDefault="002D21EF" w:rsidP="000822AF">
      <w:hyperlink r:id="rId9" w:tgtFrame="_blank" w:history="1">
        <w:r w:rsidR="000822AF" w:rsidRPr="000822AF">
          <w:rPr>
            <w:rStyle w:val="Hyperlink"/>
          </w:rPr>
          <w:t>https://jobs.github.com/positions.json?description=python\&amp;full_time=true\&amp;location=sf</w:t>
        </w:r>
      </w:hyperlink>
      <w:r w:rsidR="000822AF" w:rsidRPr="000822AF">
        <w:br/>
      </w:r>
      <w:hyperlink r:id="rId10" w:tgtFrame="_blank" w:history="1">
        <w:r w:rsidR="000822AF" w:rsidRPr="000822AF">
          <w:rPr>
            <w:rStyle w:val="Hyperlink"/>
          </w:rPr>
          <w:t>https://jobs.github.com/positions.json?search=node</w:t>
        </w:r>
      </w:hyperlink>
      <w:r w:rsidR="000822AF" w:rsidRPr="000822AF">
        <w:br/>
      </w:r>
      <w:hyperlink r:id="rId11" w:tgtFrame="_blank" w:history="1">
        <w:r w:rsidR="000822AF" w:rsidRPr="000822AF">
          <w:rPr>
            <w:rStyle w:val="Hyperlink"/>
          </w:rPr>
          <w:t>https://jobs.github.com/positions.json?lat=37.3229978\&amp;long=-122.0321823</w:t>
        </w:r>
      </w:hyperlink>
    </w:p>
    <w:p w14:paraId="5D0AC9AE" w14:textId="77777777" w:rsidR="000822AF" w:rsidRPr="000822AF" w:rsidRDefault="000822AF" w:rsidP="000822AF">
      <w:r w:rsidRPr="000822AF">
        <w:t>GET /positions/</w:t>
      </w:r>
      <w:proofErr w:type="spellStart"/>
      <w:r w:rsidRPr="000822AF">
        <w:t>ID.json</w:t>
      </w:r>
      <w:proofErr w:type="spellEnd"/>
    </w:p>
    <w:p w14:paraId="01E80430" w14:textId="77777777" w:rsidR="000822AF" w:rsidRPr="000822AF" w:rsidRDefault="000822AF" w:rsidP="000822AF">
      <w:r w:rsidRPr="000822AF">
        <w:t>Retrieve the JSON representation of a single job posting.</w:t>
      </w:r>
    </w:p>
    <w:p w14:paraId="3CF54F19" w14:textId="77777777" w:rsidR="000822AF" w:rsidRPr="000822AF" w:rsidRDefault="000822AF" w:rsidP="000822AF">
      <w:r w:rsidRPr="000822AF">
        <w:t>Parameters</w:t>
      </w:r>
    </w:p>
    <w:p w14:paraId="29E84BA0" w14:textId="77777777" w:rsidR="000822AF" w:rsidRPr="000822AF" w:rsidRDefault="000822AF" w:rsidP="000822AF">
      <w:r w:rsidRPr="000822AF">
        <w:t xml:space="preserve">markdown — Set to 'true' to get the description and </w:t>
      </w:r>
      <w:proofErr w:type="spellStart"/>
      <w:r w:rsidRPr="000822AF">
        <w:t>how_to_apply</w:t>
      </w:r>
      <w:proofErr w:type="spellEnd"/>
      <w:r w:rsidRPr="000822AF">
        <w:t xml:space="preserve"> fields as Markdown.</w:t>
      </w:r>
    </w:p>
    <w:p w14:paraId="4FAA05ED" w14:textId="77777777" w:rsidR="000822AF" w:rsidRPr="000822AF" w:rsidRDefault="000822AF" w:rsidP="000822AF">
      <w:r w:rsidRPr="000822AF">
        <w:t>Examples</w:t>
      </w:r>
    </w:p>
    <w:p w14:paraId="48B235E8" w14:textId="77777777" w:rsidR="000822AF" w:rsidRPr="000822AF" w:rsidRDefault="002D21EF" w:rsidP="000822AF">
      <w:hyperlink r:id="rId12" w:tgtFrame="_blank" w:history="1">
        <w:r w:rsidR="000822AF" w:rsidRPr="000822AF">
          <w:rPr>
            <w:rStyle w:val="Hyperlink"/>
          </w:rPr>
          <w:t>https://jobs.github.com/positions/21516.json</w:t>
        </w:r>
      </w:hyperlink>
      <w:r w:rsidR="000822AF" w:rsidRPr="000822AF">
        <w:br/>
      </w:r>
      <w:hyperlink r:id="rId13" w:tgtFrame="_blank" w:history="1">
        <w:r w:rsidR="000822AF" w:rsidRPr="000822AF">
          <w:rPr>
            <w:rStyle w:val="Hyperlink"/>
          </w:rPr>
          <w:t>https://jobs.github.com/positions/21516.json?markdown=true</w:t>
        </w:r>
      </w:hyperlink>
    </w:p>
    <w:p w14:paraId="748131FF" w14:textId="577A2B76" w:rsidR="000822AF" w:rsidRDefault="000822AF"/>
    <w:p w14:paraId="04E22DDB" w14:textId="7405D1D1" w:rsidR="00E468B3" w:rsidRDefault="00E468B3"/>
    <w:p w14:paraId="1E4F4606" w14:textId="1DB6BDAB" w:rsidR="00E468B3" w:rsidRDefault="00E468B3">
      <w:r>
        <w:rPr>
          <w:noProof/>
        </w:rPr>
        <w:drawing>
          <wp:inline distT="0" distB="0" distL="0" distR="0" wp14:anchorId="5790EBD1" wp14:editId="6DB3970D">
            <wp:extent cx="4638675" cy="21431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638675" cy="2143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970AFD" w14:textId="77777777" w:rsidR="00E468B3" w:rsidRDefault="00E468B3"/>
    <w:sectPr w:rsidR="00E468B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935B1E"/>
    <w:multiLevelType w:val="multilevel"/>
    <w:tmpl w:val="C4F456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8800EA7"/>
    <w:multiLevelType w:val="multilevel"/>
    <w:tmpl w:val="8CF64C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4D11D44"/>
    <w:multiLevelType w:val="multilevel"/>
    <w:tmpl w:val="FAC4E4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2A0238E8"/>
    <w:multiLevelType w:val="multilevel"/>
    <w:tmpl w:val="97F290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DB77CD2"/>
    <w:multiLevelType w:val="multilevel"/>
    <w:tmpl w:val="BC185E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2F0A475D"/>
    <w:multiLevelType w:val="multilevel"/>
    <w:tmpl w:val="1AEC12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36A22694"/>
    <w:multiLevelType w:val="multilevel"/>
    <w:tmpl w:val="643CBC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A551AC8"/>
    <w:multiLevelType w:val="multilevel"/>
    <w:tmpl w:val="2FFC45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45DF2DA3"/>
    <w:multiLevelType w:val="multilevel"/>
    <w:tmpl w:val="FA60E4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64630154"/>
    <w:multiLevelType w:val="multilevel"/>
    <w:tmpl w:val="5B0099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738638AF"/>
    <w:multiLevelType w:val="multilevel"/>
    <w:tmpl w:val="8C622B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7"/>
  </w:num>
  <w:num w:numId="3">
    <w:abstractNumId w:val="0"/>
  </w:num>
  <w:num w:numId="4">
    <w:abstractNumId w:val="8"/>
  </w:num>
  <w:num w:numId="5">
    <w:abstractNumId w:val="2"/>
  </w:num>
  <w:num w:numId="6">
    <w:abstractNumId w:val="1"/>
  </w:num>
  <w:num w:numId="7">
    <w:abstractNumId w:val="5"/>
  </w:num>
  <w:num w:numId="8">
    <w:abstractNumId w:val="9"/>
  </w:num>
  <w:num w:numId="9">
    <w:abstractNumId w:val="10"/>
  </w:num>
  <w:num w:numId="10">
    <w:abstractNumId w:val="3"/>
  </w:num>
  <w:num w:numId="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yNzIzNTI1MzcwtzBV0lEKTi0uzszPAykwqgUA1AcdTCwAAAA="/>
  </w:docVars>
  <w:rsids>
    <w:rsidRoot w:val="00E21C50"/>
    <w:rsid w:val="000822AF"/>
    <w:rsid w:val="001B4D55"/>
    <w:rsid w:val="002D21EF"/>
    <w:rsid w:val="0038396D"/>
    <w:rsid w:val="008C52DF"/>
    <w:rsid w:val="00C6623C"/>
    <w:rsid w:val="00D948C5"/>
    <w:rsid w:val="00E21C50"/>
    <w:rsid w:val="00E468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D12218"/>
  <w15:chartTrackingRefBased/>
  <w15:docId w15:val="{A17F36F6-DCD8-4DDC-8A30-4E930FED31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822A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822A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062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84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04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37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64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073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9045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61979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1843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49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892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7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7441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069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97059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obs.github.com/positions.json?page=1%5C&amp;search=code" TargetMode="External"/><Relationship Id="rId13" Type="http://schemas.openxmlformats.org/officeDocument/2006/relationships/hyperlink" Target="https://jobs.github.com/positions/21516.json?markdown=true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jobs.github.com/positions.json?description=ruby%5C&amp;page=1" TargetMode="External"/><Relationship Id="rId12" Type="http://schemas.openxmlformats.org/officeDocument/2006/relationships/hyperlink" Target="https://jobs.github.com/positions/21516.json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jobs.github.com/positions.json?description=python%5C&amp;location=new+york" TargetMode="External"/><Relationship Id="rId11" Type="http://schemas.openxmlformats.org/officeDocument/2006/relationships/hyperlink" Target="https://jobs.github.com/positions.json?lat=37.3229978%5C&amp;long=-122.0321823" TargetMode="External"/><Relationship Id="rId5" Type="http://schemas.openxmlformats.org/officeDocument/2006/relationships/hyperlink" Target="https://jobs.github.com/positions?description=python%5C&amp;location=new+york" TargetMode="External"/><Relationship Id="rId15" Type="http://schemas.openxmlformats.org/officeDocument/2006/relationships/fontTable" Target="fontTable.xml"/><Relationship Id="rId10" Type="http://schemas.openxmlformats.org/officeDocument/2006/relationships/hyperlink" Target="https://jobs.github.com/positions.json?search=nod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jobs.github.com/positions.json?description=python%5C&amp;full_time=true%5C&amp;location=sf" TargetMode="External"/><Relationship Id="rId1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3</TotalTime>
  <Pages>1</Pages>
  <Words>818</Words>
  <Characters>4664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047119 MANSOOR NIJATULLAH</dc:creator>
  <cp:keywords/>
  <dc:description/>
  <cp:lastModifiedBy>2047119 MANSOOR NIJATULLAH</cp:lastModifiedBy>
  <cp:revision>4</cp:revision>
  <dcterms:created xsi:type="dcterms:W3CDTF">2021-06-27T13:04:00Z</dcterms:created>
  <dcterms:modified xsi:type="dcterms:W3CDTF">2021-06-28T09:53:00Z</dcterms:modified>
</cp:coreProperties>
</file>